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83791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XiZhang_cheatsheet</w:t>
      </w:r>
    </w:p>
    <w:p w14:paraId="03E8A180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E886D97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####request</w:t>
      </w:r>
    </w:p>
    <w:p w14:paraId="22E0F547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What is GitHub and version control</w:t>
      </w:r>
    </w:p>
    <w:p w14:paraId="2B2E59D8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What is a repo</w:t>
      </w:r>
    </w:p>
    <w:p w14:paraId="2C397E06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The difference between local, remote, origin</w:t>
      </w:r>
    </w:p>
    <w:p w14:paraId="34A47BC1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The major actions and what they mean - Clone, Fork,</w:t>
      </w:r>
    </w:p>
    <w:p w14:paraId="252C7135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Commit, Push, Pull, Fetch (note this could lend itself to a graphic illustration)</w:t>
      </w:r>
    </w:p>
    <w:p w14:paraId="34FFCCC8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45FD5EB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###cheat sheet</w:t>
      </w:r>
    </w:p>
    <w:p w14:paraId="7B9E7A39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9C3E574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Git: version control software, need download</w:t>
      </w:r>
    </w:p>
    <w:p w14:paraId="3B4659A6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GitHub: cloud based repo sharing, need to create account</w:t>
      </w:r>
    </w:p>
    <w:p w14:paraId="14EA0C39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Git Kraken: GUI (graphical user interface, means can click and point) for interaction with repos</w:t>
      </w:r>
    </w:p>
    <w:p w14:paraId="71E3B527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Command line/Terminal/ Git  Bash: ways of providing commands directing to comp</w:t>
      </w:r>
    </w:p>
    <w:p w14:paraId="47A9A030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SSH keys(secure shell): Way of doing secure file transfers how we pass back forth with GitHub</w:t>
      </w:r>
    </w:p>
    <w:p w14:paraId="51733790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repo:a folder but not exactly same as a folder. cannot be under another repository. update using pull or push buttons of GitKraken. </w:t>
      </w:r>
    </w:p>
    <w:p w14:paraId="4C277F41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249C8B1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HAS_Tools (just a folder)</w:t>
      </w:r>
    </w:p>
    <w:p w14:paraId="03A4ED3F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-Course-materal-21 (repo, can rename repo folder but not things within it)   where all assignments materials will be posted. You can’t nake changes. Pull only</w:t>
      </w:r>
    </w:p>
    <w:p w14:paraId="692E2D2D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B880665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--Assignments</w:t>
      </w:r>
    </w:p>
    <w:p w14:paraId="1C6A0B83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--content</w:t>
      </w:r>
    </w:p>
    <w:p w14:paraId="2B486A9F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-forecasting21_git we do out competition you post forecast here, posh and pull only change your forecast</w:t>
      </w:r>
    </w:p>
    <w:p w14:paraId="142F1AEC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-homework_yourname_git  (your space do what you want, submit hw pull and pushing</w:t>
      </w:r>
    </w:p>
    <w:p w14:paraId="6E289C4F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--homework 1</w:t>
      </w:r>
    </w:p>
    <w:p w14:paraId="270174F7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--Submission</w:t>
      </w:r>
    </w:p>
    <w:p w14:paraId="7DF101B7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--cheat sheet</w:t>
      </w:r>
    </w:p>
    <w:p w14:paraId="21DBCF74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-class notes</w:t>
      </w:r>
    </w:p>
    <w:p w14:paraId="08B2664B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F0AF3DC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GitHub: remote repository</w:t>
      </w:r>
    </w:p>
    <w:p w14:paraId="223A03A2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>=========================================</w:t>
      </w:r>
    </w:p>
    <w:p w14:paraId="26AA26FC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**Clone,Fork Commit,Push,Pull and Fetch</w:t>
      </w:r>
    </w:p>
    <w:p w14:paraId="68A64FCF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F50B63A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Clone is copying the remote repository to a local machine that can be done using a command “git clone”. Any changes made in this cloned repository can be shown in the original repository. </w:t>
      </w:r>
    </w:p>
    <w:p w14:paraId="666BBCD7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E3861EA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Fork is copying a repository but with full control of the copied repository, which is a new repository and any changes to the forked repository will not be reflected to the original repository.</w:t>
      </w:r>
    </w:p>
    <w:p w14:paraId="641137BB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393E617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Commit is recording changes to files we made with a unique ID.</w:t>
      </w:r>
    </w:p>
    <w:p w14:paraId="5BEEBC12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0B1F5D2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Push is used to upload committed local changes to the remote repository.</w:t>
      </w:r>
    </w:p>
    <w:p w14:paraId="76308015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DAE9D24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Pull is taking all changes from the remote repository to your local and update the local repository.</w:t>
      </w:r>
    </w:p>
    <w:p w14:paraId="6ECF3D20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Fetch is a way to download all changes to your local and review it; however, fetch will not integrate all new changes with the local repository. </w:t>
      </w:r>
    </w:p>
    <w:p w14:paraId="1F68E6AB" w14:textId="77777777" w:rsidR="00F416AB" w:rsidRPr="00F416AB" w:rsidRDefault="00F416AB" w:rsidP="00F416AB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665F348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‘</w:t>
      </w:r>
      <w:r w:rsidRPr="00F416AB">
        <w:rPr>
          <w:rFonts w:ascii="Microsoft YaHei" w:eastAsia="Microsoft YaHei" w:hAnsi="Microsoft YaHei" w:cs="Microsoft YaHei" w:hint="eastAsia"/>
          <w:color w:val="000000"/>
          <w:sz w:val="21"/>
          <w:szCs w:val="21"/>
        </w:rPr>
        <w:t>：</w:t>
      </w:r>
      <w:r w:rsidRPr="00F416AB">
        <w:rPr>
          <w:rFonts w:ascii="Consolas" w:eastAsia="Times New Roman" w:hAnsi="Consolas" w:cs="Consolas"/>
          <w:color w:val="000000"/>
          <w:sz w:val="21"/>
          <w:szCs w:val="21"/>
        </w:rPr>
        <w:t>’</w:t>
      </w:r>
      <w:r w:rsidRPr="00F416AB">
        <w:rPr>
          <w:rFonts w:ascii="Microsoft YaHei" w:eastAsia="Microsoft YaHei" w:hAnsi="Microsoft YaHei" w:cs="Microsoft YaHei" w:hint="eastAsia"/>
          <w:color w:val="000000"/>
          <w:sz w:val="21"/>
          <w:szCs w:val="21"/>
        </w:rPr>
        <w:t>：</w:t>
      </w:r>
      <w:r w:rsidRPr="00F416AB">
        <w:rPr>
          <w:rFonts w:ascii="Consolas" w:eastAsia="Times New Roman" w:hAnsi="Consolas" w:cs="Consolas"/>
          <w:color w:val="000000"/>
          <w:sz w:val="21"/>
          <w:szCs w:val="21"/>
        </w:rPr>
        <w:t> 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colon</w:t>
      </w:r>
    </w:p>
    <w:p w14:paraId="6032DDBB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>===================</w:t>
      </w:r>
    </w:p>
    <w:p w14:paraId="1A714134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lists tupe of object:</w:t>
      </w:r>
    </w:p>
    <w:p w14:paraId="05DF1B72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squate brecket</w:t>
      </w:r>
    </w:p>
    <w:p w14:paraId="5B2C96B1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separated bu commas, can be int float str.</w:t>
      </w:r>
    </w:p>
    <w:p w14:paraId="589DD991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mylist=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'a','b','c','d'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3AB084A4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mylist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2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='c'</w:t>
      </w:r>
    </w:p>
    <w:p w14:paraId="20DD4FD0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mylist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0:2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=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'a','b'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654B95EF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mylist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0:3:2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(start, end ,count)=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'a','c'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1FC3D495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mylist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:2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=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'a','b'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36BF1B0A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mylist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2: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=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'c','d'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5C7D3057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**mylist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3:0:-1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=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'd','c','b'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49B44E0D" w14:textId="77777777" w:rsidR="00F416AB" w:rsidRPr="00F416AB" w:rsidRDefault="00F416AB" w:rsidP="00F416AB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5231766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letters=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'a','b','c','d'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4E457341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letters.append('t')</w:t>
      </w:r>
    </w:p>
    <w:p w14:paraId="59635E3A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451A5"/>
          <w:sz w:val="21"/>
          <w:szCs w:val="21"/>
        </w:rPr>
        <w:t>&gt;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letters=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'a','b','c','d','t'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5422BA33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letters.insert(2,'m')</w:t>
      </w:r>
    </w:p>
    <w:p w14:paraId="534E1C47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451A5"/>
          <w:sz w:val="21"/>
          <w:szCs w:val="21"/>
        </w:rPr>
        <w:t>&gt;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letters=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'a','b','m','c','d','t'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769FC341" w14:textId="77777777" w:rsidR="00F416AB" w:rsidRPr="00F416AB" w:rsidRDefault="00F416AB" w:rsidP="00F416AB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A12914B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opratorssymbol that has an associate operator</w:t>
      </w:r>
    </w:p>
    <w:p w14:paraId="655CCDAD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:*+_/**</w:t>
      </w:r>
    </w:p>
    <w:p w14:paraId="344B411D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comparison:&gt;,&lt;,=&gt;,=&lt;,!=</w:t>
      </w:r>
    </w:p>
    <w:p w14:paraId="460DB227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logical: not or no</w:t>
      </w:r>
    </w:p>
    <w:p w14:paraId="167859FD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membership: in or not in</w:t>
      </w:r>
    </w:p>
    <w:p w14:paraId="2220EDE4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identity: is, isnot</w:t>
      </w:r>
    </w:p>
    <w:p w14:paraId="64531965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assignment:+=</w:t>
      </w:r>
    </w:p>
    <w:p w14:paraId="6302222A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var=7</w:t>
      </w:r>
    </w:p>
    <w:p w14:paraId="63E5835E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var=var+3   var+=3</w:t>
      </w:r>
    </w:p>
    <w:p w14:paraId="76ED8C61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var=var</w:t>
      </w:r>
      <w:r w:rsidRPr="00F416AB">
        <w:rPr>
          <w:rFonts w:ascii="Consolas" w:eastAsia="Times New Roman" w:hAnsi="Consolas" w:cs="Times New Roman"/>
          <w:i/>
          <w:iCs/>
          <w:color w:val="000000"/>
          <w:sz w:val="21"/>
          <w:szCs w:val="21"/>
        </w:rPr>
        <w:t>*3   var*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=3</w:t>
      </w:r>
    </w:p>
    <w:p w14:paraId="122F6046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E8D1ACC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letters=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'a','b','c','d','e','t'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4649D4E2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spell 'bad','cat'</w:t>
      </w:r>
    </w:p>
    <w:p w14:paraId="1978B49A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letters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1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+letters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0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+letters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3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46B52AE5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letters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1-6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+letters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0-6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+letters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3-6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2F3B80D0" w14:textId="77777777" w:rsidR="00F416AB" w:rsidRPr="00F416AB" w:rsidRDefault="00F416AB" w:rsidP="00F416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letters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1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.append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'a'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.append[</w:t>
      </w:r>
      <w:r w:rsidRPr="00F416AB">
        <w:rPr>
          <w:rFonts w:ascii="Consolas" w:eastAsia="Times New Roman" w:hAnsi="Consolas" w:cs="Times New Roman"/>
          <w:color w:val="A31515"/>
          <w:sz w:val="21"/>
          <w:szCs w:val="21"/>
        </w:rPr>
        <w:t>'d'</w:t>
      </w:r>
      <w:r w:rsidRPr="00F416A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50DC5680" w14:textId="77777777" w:rsidR="007F7B85" w:rsidRDefault="007F7B85"/>
    <w:sectPr w:rsidR="007F7B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rE0MzE1MLY0N7RQ0lEKTi0uzszPAykwrAUACIb2VCwAAAA="/>
  </w:docVars>
  <w:rsids>
    <w:rsidRoot w:val="00EE0D30"/>
    <w:rsid w:val="007F7B85"/>
    <w:rsid w:val="00EE0D30"/>
    <w:rsid w:val="00F41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335C06-2DF6-4643-B9BF-5666DE48A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98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7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9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5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4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2</Words>
  <Characters>2467</Characters>
  <Application>Microsoft Office Word</Application>
  <DocSecurity>0</DocSecurity>
  <Lines>20</Lines>
  <Paragraphs>5</Paragraphs>
  <ScaleCrop>false</ScaleCrop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yu Zhang</dc:creator>
  <cp:keywords/>
  <dc:description/>
  <cp:lastModifiedBy>Xingyu Zhang</cp:lastModifiedBy>
  <cp:revision>2</cp:revision>
  <dcterms:created xsi:type="dcterms:W3CDTF">2021-09-10T08:09:00Z</dcterms:created>
  <dcterms:modified xsi:type="dcterms:W3CDTF">2021-09-10T08:09:00Z</dcterms:modified>
</cp:coreProperties>
</file>